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7dcb46f5cb2e6b1990a6c5ad612bd9f7b1895d2"/>
    <w:p>
      <w:pPr>
        <w:pStyle w:val="Heading1"/>
      </w:pPr>
      <w:r>
        <w:t xml:space="preserve">Personal Statement: A Civil Engineer's Commitment to Sustainable Development in DR Congo Kinshasa</w:t>
      </w:r>
    </w:p>
    <w:p>
      <w:pPr>
        <w:pStyle w:val="FirstParagraph"/>
      </w:pPr>
      <w:r>
        <w:t xml:space="preserve">As a dedicated and forward-thinking Civil Engineer, I write this Personal Statement to express my unwavering commitment to contributing my technical expertise, innovative problem-solving skills, and deep cultural sensitivity toward the transformative infrastructure needs of DR Congo Kinshasa. Having closely followed the socio-economic challenges and immense potential of this vibrant yet under-served region, I am confident that my professional background aligns precisely with the critical demands facing Kinshasa’s burgeoning population of over 15 million people. This document serves as a testament to my qualifications and passion for building resilient, equitable infrastructure that directly supports the people of DR Congo Kinshasa.</w:t>
      </w:r>
    </w:p>
    <w:p>
      <w:pPr>
        <w:pStyle w:val="BodyText"/>
      </w:pPr>
      <w:r>
        <w:t xml:space="preserve">My journey toward becoming a Civil Engineer began during my undergraduate studies in Structural Engineering at the University of Lubumbashi, where I witnessed firsthand the consequences of inadequate infrastructure on daily life. I recall walking through neighborhoods in Lubumbashi with unreliable water systems and crumbling roads, realizing that engineering solutions are not merely technical exercises—they are fundamental to human dignity, economic opportunity, and community health. This experience crystallized my resolve to specialize in urban infrastructure development within the unique context of Sub-Saharan Africa. My subsequent master's degree focused on sustainable urban planning with a specific emphasis on tropical environments and low-resource settings, directly preparing me for the complex realities of DR Congo Kinshasa.</w:t>
      </w:r>
    </w:p>
    <w:p>
      <w:pPr>
        <w:pStyle w:val="BodyText"/>
      </w:pPr>
      <w:r>
        <w:t xml:space="preserve">As a Civil Engineer, I have developed a robust skill set specifically applicable to the challenges confronting Kinshasa. This includes expertise in stormwater management—a critical need given the city's frequent flooding during rainy seasons due to inadequate drainage systems—and modular housing design for rapid urbanization. In my previous role with an international NGO operating in Goma, DR Congo, I collaborated with local masons and community leaders to rehabilitate a flood-prone riverbank section using locally sourced materials. This project not only prevented annual displacement of 200+ families but also trained over 50 local workers in sustainable construction techniques. The success of this initiative underscored the importance of community-centered engineering, a principle I will apply rigorously in Kinshasa’s diverse neighborhoods.</w:t>
      </w:r>
    </w:p>
    <w:p>
      <w:pPr>
        <w:pStyle w:val="BodyText"/>
      </w:pPr>
      <w:r>
        <w:t xml:space="preserve">What sets me apart as a Civil Engineer for DR Congo Kinshasa is my deep understanding of both technical demands and cultural context. I have spent three years studying the geotechnical properties of Congolese soils, which are crucial for foundation design in a city built on alluvial plains prone to subsidence. My proficiency in French—essential for effective communication across Kinshasa’s administrative and technical sectors—and my fluency in Lingala allow me to engage authentically with communities, ensuring projects like the proposed Kinshasa Riverfront Revitalization Plan or the extension of the Loubomo Water Treatment Plant reflect local needs rather than external assumptions. I have also conducted feasibility studies for renewable energy integration into municipal infrastructure, recognizing that sustainable development in DR Congo Kinshasa must address both immediate urban pressures and long-term climate resilience.</w:t>
      </w:r>
    </w:p>
    <w:p>
      <w:pPr>
        <w:pStyle w:val="BodyText"/>
      </w:pPr>
      <w:r>
        <w:t xml:space="preserve">The urgency of my commitment to DR Congo Kinshasa is driven by the city’s pivotal role as the economic and administrative heart of a nation rich in natural resources but constrained by systemic underinvestment. As a Civil Engineer, I am not merely designing structures—I am creating pathways for improved healthcare access through reliable hospital infrastructure, safer transport networks that connect marginalized communities to markets, and resilient energy systems that power small businesses. My professional philosophy centers on "engineering with purpose": every project must prioritize human impact over technical elegance. In Kinshasa’s context, where informal settlements house nearly 70% of the population, this means designing incremental housing solutions that empower residents rather than displacing them.</w:t>
      </w:r>
    </w:p>
    <w:p>
      <w:pPr>
        <w:pStyle w:val="BodyText"/>
      </w:pPr>
      <w:r>
        <w:t xml:space="preserve">I am particularly drawn to the opportunities presented by Kinshasa’s strategic position along the Congo River and its role in regional trade corridors. My experience with riverbank stabilization projects in similar alluvial environments positions me to contribute meaningfully to initiatives like the planned Kinshasa-Matadi Highway upgrade or port infrastructure modernization. Furthermore, I have developed a keen interest in leveraging digital tools—such as GIS mapping for flood-risk assessment and drone surveying for inaccessible areas—to enhance project efficiency in resource-constrained settings. These technologies are not about replacing local knowledge but augmenting it to achieve better outcomes faster.</w:t>
      </w:r>
    </w:p>
    <w:p>
      <w:pPr>
        <w:pStyle w:val="BodyText"/>
      </w:pPr>
      <w:r>
        <w:t xml:space="preserve">My vision extends beyond individual projects to fostering a sustainable engineering culture within DR Congo Kinshasa. I am eager to partner with institutions like the University of Kinshasa’s Faculty of Engineering, offering workshops on modern construction techniques and advocating for curricula that blend global best practices with Congolese realities. I believe in building local capacity as the most enduring form of development, ensuring that projects outlive their initial implementation phase. This aligns perfectly with DR Congo’s national priorities to reduce infrastructure deficits by 2030 while creating green jobs for youth.</w:t>
      </w:r>
    </w:p>
    <w:p>
      <w:pPr>
        <w:pStyle w:val="BodyText"/>
      </w:pPr>
      <w:r>
        <w:t xml:space="preserve">Ultimately, this Personal Statement is not merely a summary of my qualifications—it is a pledge to the people of DR Congo Kinshasa. I have chosen this path not for career advancement alone, but because I believe deeply in the transformative power of engineering to uplift communities. In Kinshasa’s bustling streets and resilient neighborhoods, I see a canvas waiting for solutions that honor both tradition and progress. As a Civil Engineer committed to DR Congo Kinshasa, I am ready to roll up my sleeves, listen intently, and apply every ounce of my expertise toward building a city where infrastructure serves as the foundation for prosperity rather than a barrier. I seek not just an opportunity to work in Kinshasa but the privilege of contributing meaningfully to its enduring legacy.</w:t>
      </w:r>
    </w:p>
    <w:p>
      <w:pPr>
        <w:pStyle w:val="BodyText"/>
      </w:pPr>
      <w:r>
        <w:t xml:space="preserve">I welcome the chance to discuss how my skills can support Kinshasa’s development journey and would be honored to bring this dedication directly into your team, for the people of DR Congo Kinshas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DR Congo Kinshasa</dc:title>
  <dc:creator/>
  <dc:language>en</dc:language>
  <cp:keywords/>
  <dcterms:created xsi:type="dcterms:W3CDTF">2026-07-14T05:07:49Z</dcterms:created>
  <dcterms:modified xsi:type="dcterms:W3CDTF">2026-07-14T05:07:49Z</dcterms:modified>
</cp:coreProperties>
</file>

<file path=docProps/custom.xml><?xml version="1.0" encoding="utf-8"?>
<Properties xmlns="http://schemas.openxmlformats.org/officeDocument/2006/custom-properties" xmlns:vt="http://schemas.openxmlformats.org/officeDocument/2006/docPropsVTypes"/>
</file>